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a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uritania received a score of 62.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uritania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ania received a score of</w:t>
      </w:r>
      <w:r>
        <w:t xml:space="preserve"> </w:t>
      </w:r>
      <w:r>
        <w:rPr>
          <w:b/>
          <w:bCs/>
        </w:rPr>
        <w:t xml:space="preserve">63.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uritania received a score of 72.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uritania received a score of 27.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uritani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uritania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uritan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uritan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urita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urita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uritani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uritan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uritani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uritani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uritan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uritan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uritan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2, 1993, 1995, 2000, 2004, 2008,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4, 2007, 2010, 2011,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8:45Z</dcterms:created>
  <dcterms:modified xsi:type="dcterms:W3CDTF">2024-11-11T22: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uritania Country Report</vt:lpwstr>
  </property>
  <property fmtid="{D5CDD505-2E9C-101B-9397-08002B2CF9AE}" pid="10" name="toc-title">
    <vt:lpwstr>Table of contents</vt:lpwstr>
  </property>
</Properties>
</file>